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9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NormalTok"/>
        </w:rPr>
        <w:t xml:space="preserve">g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fr, 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f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rrar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 Speciale</w:t>
            </w:r>
          </w:p>
        </w:tc>
      </w:tr>
    </w:tbl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9-27T17:23:27Z</dcterms:created>
  <dcterms:modified xsi:type="dcterms:W3CDTF">2022-09-27T17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/>
  </property>
</Properties>
</file>